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B5249C" w:rsidRPr="00CE1FEB" w:rsidRDefault="002051DD">
      <w:pPr>
        <w:pBdr>
          <w:top w:val="nil"/>
          <w:left w:val="nil"/>
          <w:bottom w:val="nil"/>
          <w:right w:val="nil"/>
          <w:between w:val="nil"/>
        </w:pBdr>
        <w:rPr>
          <w:b/>
          <w:bCs/>
          <w:sz w:val="50"/>
          <w:szCs w:val="50"/>
          <w:u w:val="single"/>
        </w:rPr>
      </w:pPr>
      <w:r w:rsidRPr="00CE1FEB">
        <w:rPr>
          <w:b/>
          <w:bCs/>
          <w:sz w:val="50"/>
          <w:szCs w:val="50"/>
          <w:u w:val="single"/>
        </w:rPr>
        <w:t>THE CAPTAIN</w:t>
      </w:r>
    </w:p>
    <w:p w14:paraId="00000002" w14:textId="77777777" w:rsidR="00B5249C" w:rsidRDefault="00B5249C">
      <w:pPr>
        <w:pBdr>
          <w:top w:val="nil"/>
          <w:left w:val="nil"/>
          <w:bottom w:val="nil"/>
          <w:right w:val="nil"/>
          <w:between w:val="nil"/>
        </w:pBdr>
      </w:pPr>
    </w:p>
    <w:p w14:paraId="00000003" w14:textId="77777777" w:rsidR="00B5249C" w:rsidRPr="00CE1FEB" w:rsidRDefault="002051DD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CE1FEB">
        <w:rPr>
          <w:sz w:val="28"/>
          <w:szCs w:val="28"/>
        </w:rPr>
        <w:t>RESPONSIBILITIES:</w:t>
      </w:r>
    </w:p>
    <w:p w14:paraId="00000004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005" w14:textId="77777777" w:rsidR="00B5249C" w:rsidRPr="00CE1FEB" w:rsidRDefault="002051DD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CE1FEB">
        <w:rPr>
          <w:sz w:val="28"/>
          <w:szCs w:val="28"/>
        </w:rPr>
        <w:t xml:space="preserve">Retrieves their team’s folder after class and takes attendance for their team. </w:t>
      </w:r>
    </w:p>
    <w:p w14:paraId="00000008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009" w14:textId="77777777" w:rsidR="00B5249C" w:rsidRPr="00CE1FEB" w:rsidRDefault="002051DD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CE1FEB">
        <w:rPr>
          <w:sz w:val="28"/>
          <w:szCs w:val="28"/>
        </w:rPr>
        <w:t xml:space="preserve">Leads the team when starting the game “Rock-Paper-Scissors” “and shaking the hands after the game. </w:t>
      </w:r>
    </w:p>
    <w:p w14:paraId="0000000A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00B" w14:textId="77777777" w:rsidR="00B5249C" w:rsidRPr="00CE1FEB" w:rsidRDefault="002051DD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CE1FEB">
        <w:rPr>
          <w:sz w:val="28"/>
          <w:szCs w:val="28"/>
        </w:rPr>
        <w:t>Leads the team meeting at the end of every class.</w:t>
      </w:r>
    </w:p>
    <w:p w14:paraId="0000000C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00D" w14:textId="7F1A1815" w:rsidR="00B5249C" w:rsidRPr="00CE1FEB" w:rsidRDefault="002051DD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CE1FEB">
        <w:rPr>
          <w:sz w:val="28"/>
          <w:szCs w:val="28"/>
        </w:rPr>
        <w:t>Make on-</w:t>
      </w:r>
      <w:r w:rsidR="00D84F4C">
        <w:rPr>
          <w:sz w:val="28"/>
          <w:szCs w:val="28"/>
        </w:rPr>
        <w:t xml:space="preserve">field </w:t>
      </w:r>
      <w:r w:rsidRPr="00CE1FEB">
        <w:rPr>
          <w:sz w:val="28"/>
          <w:szCs w:val="28"/>
        </w:rPr>
        <w:t>decisions for the team.</w:t>
      </w:r>
    </w:p>
    <w:p w14:paraId="0000000E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00F" w14:textId="77777777" w:rsidR="00B5249C" w:rsidRPr="00CE1FEB" w:rsidRDefault="002051DD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CE1FEB">
        <w:rPr>
          <w:sz w:val="28"/>
          <w:szCs w:val="28"/>
        </w:rPr>
        <w:t>Represent the team to help the referees during competition.</w:t>
      </w:r>
    </w:p>
    <w:p w14:paraId="00000010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011" w14:textId="77777777" w:rsidR="00B5249C" w:rsidRPr="00CE1FEB" w:rsidRDefault="002051DD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CE1FEB">
        <w:rPr>
          <w:sz w:val="28"/>
          <w:szCs w:val="28"/>
        </w:rPr>
        <w:t>Encourage teammates to try hard and not to be afraid to mess up.</w:t>
      </w:r>
    </w:p>
    <w:p w14:paraId="00000012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013" w14:textId="77777777" w:rsidR="00B5249C" w:rsidRPr="00CE1FEB" w:rsidRDefault="002051DD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CE1FEB">
        <w:rPr>
          <w:sz w:val="28"/>
          <w:szCs w:val="28"/>
        </w:rPr>
        <w:t>Be fair to all players in a team.</w:t>
      </w:r>
    </w:p>
    <w:p w14:paraId="00000014" w14:textId="77777777" w:rsidR="00B5249C" w:rsidRDefault="00B5249C">
      <w:pPr>
        <w:pBdr>
          <w:top w:val="nil"/>
          <w:left w:val="nil"/>
          <w:bottom w:val="nil"/>
          <w:right w:val="nil"/>
          <w:between w:val="nil"/>
        </w:pBdr>
      </w:pPr>
    </w:p>
    <w:p w14:paraId="00000015" w14:textId="77777777" w:rsidR="00B5249C" w:rsidRDefault="00B5249C">
      <w:pPr>
        <w:pBdr>
          <w:top w:val="nil"/>
          <w:left w:val="nil"/>
          <w:bottom w:val="nil"/>
          <w:right w:val="nil"/>
          <w:between w:val="nil"/>
        </w:pBdr>
      </w:pPr>
    </w:p>
    <w:p w14:paraId="00000016" w14:textId="77777777" w:rsidR="00B5249C" w:rsidRDefault="00B5249C">
      <w:pPr>
        <w:pBdr>
          <w:top w:val="nil"/>
          <w:left w:val="nil"/>
          <w:bottom w:val="nil"/>
          <w:right w:val="nil"/>
          <w:between w:val="nil"/>
        </w:pBdr>
      </w:pPr>
    </w:p>
    <w:p w14:paraId="00000017" w14:textId="77777777" w:rsidR="00B5249C" w:rsidRDefault="00B5249C">
      <w:pPr>
        <w:pBdr>
          <w:top w:val="nil"/>
          <w:left w:val="nil"/>
          <w:bottom w:val="nil"/>
          <w:right w:val="nil"/>
          <w:between w:val="nil"/>
        </w:pBdr>
      </w:pPr>
    </w:p>
    <w:p w14:paraId="00000018" w14:textId="77777777" w:rsidR="00B5249C" w:rsidRDefault="00B5249C">
      <w:pPr>
        <w:pBdr>
          <w:top w:val="nil"/>
          <w:left w:val="nil"/>
          <w:bottom w:val="nil"/>
          <w:right w:val="nil"/>
          <w:between w:val="nil"/>
        </w:pBdr>
      </w:pPr>
    </w:p>
    <w:p w14:paraId="00000019" w14:textId="77777777" w:rsidR="00B5249C" w:rsidRDefault="00B5249C">
      <w:pPr>
        <w:pBdr>
          <w:top w:val="nil"/>
          <w:left w:val="nil"/>
          <w:bottom w:val="nil"/>
          <w:right w:val="nil"/>
          <w:between w:val="nil"/>
        </w:pBdr>
      </w:pPr>
    </w:p>
    <w:p w14:paraId="0000001E" w14:textId="77777777" w:rsidR="00B5249C" w:rsidRDefault="00B5249C">
      <w:pPr>
        <w:pBdr>
          <w:top w:val="nil"/>
          <w:left w:val="nil"/>
          <w:bottom w:val="nil"/>
          <w:right w:val="nil"/>
          <w:between w:val="nil"/>
        </w:pBdr>
      </w:pPr>
    </w:p>
    <w:p w14:paraId="0000001F" w14:textId="77777777" w:rsidR="00B5249C" w:rsidRDefault="00B5249C">
      <w:pPr>
        <w:pBdr>
          <w:top w:val="nil"/>
          <w:left w:val="nil"/>
          <w:bottom w:val="nil"/>
          <w:right w:val="nil"/>
          <w:between w:val="nil"/>
        </w:pBdr>
      </w:pPr>
    </w:p>
    <w:p w14:paraId="00000020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14:paraId="00000021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14:paraId="00000022" w14:textId="77777777" w:rsidR="00B5249C" w:rsidRPr="00CE1FEB" w:rsidRDefault="002051DD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 w:rsidRPr="00CE1FEB">
        <w:rPr>
          <w:sz w:val="24"/>
          <w:szCs w:val="24"/>
        </w:rPr>
        <w:t>CONTRACT:</w:t>
      </w:r>
    </w:p>
    <w:p w14:paraId="00000023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14:paraId="00000024" w14:textId="77777777" w:rsidR="00B5249C" w:rsidRPr="00CE1FEB" w:rsidRDefault="002051DD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 w:rsidRPr="00CE1FEB">
        <w:rPr>
          <w:sz w:val="24"/>
          <w:szCs w:val="24"/>
        </w:rPr>
        <w:t>I will fulfill my role the best of my ability in each class.</w:t>
      </w:r>
    </w:p>
    <w:p w14:paraId="00000025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14:paraId="0000002A" w14:textId="1F2DA1D3" w:rsidR="00B5249C" w:rsidRPr="00CE1FEB" w:rsidRDefault="002051DD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proofErr w:type="spellStart"/>
      <w:r w:rsidRPr="00CE1FEB">
        <w:rPr>
          <w:sz w:val="24"/>
          <w:szCs w:val="24"/>
        </w:rPr>
        <w:t>Signature__________________________________Date</w:t>
      </w:r>
      <w:proofErr w:type="spellEnd"/>
      <w:r w:rsidRPr="00CE1FEB">
        <w:rPr>
          <w:sz w:val="24"/>
          <w:szCs w:val="24"/>
        </w:rPr>
        <w:t>___________</w:t>
      </w:r>
    </w:p>
    <w:p w14:paraId="7EB1061B" w14:textId="77777777" w:rsidR="00CE1FEB" w:rsidRDefault="00CE1FEB">
      <w:pPr>
        <w:pBdr>
          <w:top w:val="nil"/>
          <w:left w:val="nil"/>
          <w:bottom w:val="nil"/>
          <w:right w:val="nil"/>
          <w:between w:val="nil"/>
        </w:pBdr>
      </w:pPr>
    </w:p>
    <w:p w14:paraId="1E55411D" w14:textId="77777777" w:rsidR="00CE1FEB" w:rsidRDefault="00CE1FEB">
      <w:pPr>
        <w:pBdr>
          <w:top w:val="nil"/>
          <w:left w:val="nil"/>
          <w:bottom w:val="nil"/>
          <w:right w:val="nil"/>
          <w:between w:val="nil"/>
        </w:pBdr>
      </w:pPr>
    </w:p>
    <w:p w14:paraId="39A8C19D" w14:textId="77777777" w:rsidR="00CE1FEB" w:rsidRDefault="00CE1FEB">
      <w:pPr>
        <w:pBdr>
          <w:top w:val="nil"/>
          <w:left w:val="nil"/>
          <w:bottom w:val="nil"/>
          <w:right w:val="nil"/>
          <w:between w:val="nil"/>
        </w:pBdr>
      </w:pPr>
    </w:p>
    <w:p w14:paraId="0000002B" w14:textId="47AFADBB" w:rsidR="00B5249C" w:rsidRPr="00CE1FEB" w:rsidRDefault="002051DD">
      <w:pPr>
        <w:pBdr>
          <w:top w:val="nil"/>
          <w:left w:val="nil"/>
          <w:bottom w:val="nil"/>
          <w:right w:val="nil"/>
          <w:between w:val="nil"/>
        </w:pBdr>
        <w:rPr>
          <w:b/>
          <w:bCs/>
          <w:sz w:val="44"/>
          <w:szCs w:val="44"/>
          <w:u w:val="single"/>
        </w:rPr>
      </w:pPr>
      <w:r w:rsidRPr="00CE1FEB">
        <w:rPr>
          <w:b/>
          <w:bCs/>
          <w:sz w:val="44"/>
          <w:szCs w:val="44"/>
          <w:u w:val="single"/>
        </w:rPr>
        <w:lastRenderedPageBreak/>
        <w:t>THE COACH</w:t>
      </w:r>
    </w:p>
    <w:p w14:paraId="0000002C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02D" w14:textId="77777777" w:rsidR="00B5249C" w:rsidRPr="00CE1FEB" w:rsidRDefault="002051DD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CE1FEB">
        <w:rPr>
          <w:sz w:val="28"/>
          <w:szCs w:val="28"/>
        </w:rPr>
        <w:t>RESPONSIBILITIES:</w:t>
      </w:r>
    </w:p>
    <w:p w14:paraId="0000002E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02F" w14:textId="77777777" w:rsidR="00B5249C" w:rsidRPr="00CE1FEB" w:rsidRDefault="002051DD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CE1FEB">
        <w:rPr>
          <w:sz w:val="28"/>
          <w:szCs w:val="28"/>
        </w:rPr>
        <w:t>Leads the team practice in every class.</w:t>
      </w:r>
    </w:p>
    <w:p w14:paraId="00000030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031" w14:textId="77777777" w:rsidR="00B5249C" w:rsidRPr="00CE1FEB" w:rsidRDefault="002051DD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CE1FEB">
        <w:rPr>
          <w:sz w:val="28"/>
          <w:szCs w:val="28"/>
        </w:rPr>
        <w:t>Involve all players in practice and in games.</w:t>
      </w:r>
    </w:p>
    <w:p w14:paraId="00000032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033" w14:textId="77777777" w:rsidR="00B5249C" w:rsidRPr="00CE1FEB" w:rsidRDefault="002051DD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CE1FEB">
        <w:rPr>
          <w:sz w:val="28"/>
          <w:szCs w:val="28"/>
        </w:rPr>
        <w:t>Supports teammates skill and strategy development while working in practice and during games.</w:t>
      </w:r>
    </w:p>
    <w:p w14:paraId="00000034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035" w14:textId="77777777" w:rsidR="00B5249C" w:rsidRPr="00CE1FEB" w:rsidRDefault="002051DD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CE1FEB">
        <w:rPr>
          <w:sz w:val="28"/>
          <w:szCs w:val="28"/>
        </w:rPr>
        <w:t>Teaches using kind constructive words.</w:t>
      </w:r>
    </w:p>
    <w:p w14:paraId="00000036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037" w14:textId="77777777" w:rsidR="00B5249C" w:rsidRPr="00CE1FEB" w:rsidRDefault="002051DD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CE1FEB">
        <w:rPr>
          <w:sz w:val="28"/>
          <w:szCs w:val="28"/>
        </w:rPr>
        <w:t>Encourage teammates to try hard and not to be afraid to mess up.</w:t>
      </w:r>
    </w:p>
    <w:p w14:paraId="00000038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039" w14:textId="77777777" w:rsidR="00B5249C" w:rsidRPr="00CE1FEB" w:rsidRDefault="002051DD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CE1FEB">
        <w:rPr>
          <w:sz w:val="28"/>
          <w:szCs w:val="28"/>
        </w:rPr>
        <w:t>Be fair to all players in a team.</w:t>
      </w:r>
    </w:p>
    <w:p w14:paraId="0000003A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03B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03C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03D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049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04A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04B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04C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04D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04E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04F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050" w14:textId="77777777" w:rsidR="00B5249C" w:rsidRPr="00CE1FEB" w:rsidRDefault="002051DD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CE1FEB">
        <w:rPr>
          <w:sz w:val="28"/>
          <w:szCs w:val="28"/>
        </w:rPr>
        <w:t>CONTRACT:</w:t>
      </w:r>
    </w:p>
    <w:p w14:paraId="00000051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052" w14:textId="77777777" w:rsidR="00B5249C" w:rsidRPr="00CE1FEB" w:rsidRDefault="002051DD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CE1FEB">
        <w:rPr>
          <w:sz w:val="28"/>
          <w:szCs w:val="28"/>
        </w:rPr>
        <w:t>I will fulfill my role the best of my ability in each class.</w:t>
      </w:r>
    </w:p>
    <w:p w14:paraId="00000053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054" w14:textId="77777777" w:rsidR="00B5249C" w:rsidRPr="00CE1FEB" w:rsidRDefault="002051DD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proofErr w:type="spellStart"/>
      <w:r w:rsidRPr="00CE1FEB">
        <w:rPr>
          <w:sz w:val="28"/>
          <w:szCs w:val="28"/>
        </w:rPr>
        <w:t>Signature________________________________Date</w:t>
      </w:r>
      <w:proofErr w:type="spellEnd"/>
      <w:r w:rsidRPr="00CE1FEB">
        <w:rPr>
          <w:sz w:val="28"/>
          <w:szCs w:val="28"/>
        </w:rPr>
        <w:t>______________</w:t>
      </w:r>
    </w:p>
    <w:p w14:paraId="4DA21C05" w14:textId="77777777" w:rsidR="00CE1FEB" w:rsidRDefault="00CE1FEB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055" w14:textId="6909B7BE" w:rsidR="00B5249C" w:rsidRPr="00CE1FEB" w:rsidRDefault="002051DD">
      <w:pPr>
        <w:pBdr>
          <w:top w:val="nil"/>
          <w:left w:val="nil"/>
          <w:bottom w:val="nil"/>
          <w:right w:val="nil"/>
          <w:between w:val="nil"/>
        </w:pBdr>
        <w:rPr>
          <w:b/>
          <w:bCs/>
          <w:sz w:val="44"/>
          <w:szCs w:val="44"/>
          <w:u w:val="single"/>
        </w:rPr>
      </w:pPr>
      <w:r w:rsidRPr="00CE1FEB">
        <w:rPr>
          <w:b/>
          <w:bCs/>
          <w:sz w:val="44"/>
          <w:szCs w:val="44"/>
          <w:u w:val="single"/>
        </w:rPr>
        <w:lastRenderedPageBreak/>
        <w:t>THE MANAGER</w:t>
      </w:r>
    </w:p>
    <w:p w14:paraId="00000056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057" w14:textId="77777777" w:rsidR="00B5249C" w:rsidRPr="00CE1FEB" w:rsidRDefault="002051DD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CE1FEB">
        <w:rPr>
          <w:sz w:val="28"/>
          <w:szCs w:val="28"/>
        </w:rPr>
        <w:t>RESPONSIBILITIES:</w:t>
      </w:r>
    </w:p>
    <w:p w14:paraId="00000058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4D276144" w14:textId="34DAE9BD" w:rsidR="00D84F4C" w:rsidRDefault="002051DD" w:rsidP="00D84F4C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CE1FEB">
        <w:rPr>
          <w:sz w:val="28"/>
          <w:szCs w:val="28"/>
        </w:rPr>
        <w:t xml:space="preserve">The Manager should ensure that his/her team has all necessary equipment to perform the tasks for the day and he/she returns all equipment to its proper location after class. </w:t>
      </w:r>
    </w:p>
    <w:p w14:paraId="0604EE2E" w14:textId="1E2462E5" w:rsidR="00D84F4C" w:rsidRDefault="00D84F4C" w:rsidP="00D84F4C">
      <w:pPr>
        <w:pBdr>
          <w:top w:val="nil"/>
          <w:left w:val="nil"/>
          <w:bottom w:val="nil"/>
          <w:right w:val="nil"/>
          <w:between w:val="nil"/>
        </w:pBdr>
        <w:ind w:left="720"/>
        <w:rPr>
          <w:sz w:val="28"/>
          <w:szCs w:val="28"/>
        </w:rPr>
      </w:pPr>
    </w:p>
    <w:p w14:paraId="0000005A" w14:textId="007BD139" w:rsidR="00B5249C" w:rsidRPr="00D84F4C" w:rsidRDefault="00D84F4C" w:rsidP="00D84F4C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>
        <w:rPr>
          <w:sz w:val="28"/>
          <w:szCs w:val="28"/>
        </w:rPr>
        <w:t>In charge of leading out the warmup for each day.</w:t>
      </w:r>
    </w:p>
    <w:p w14:paraId="0000005C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05D" w14:textId="77777777" w:rsidR="00B5249C" w:rsidRPr="00CE1FEB" w:rsidRDefault="002051D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CE1FEB">
        <w:rPr>
          <w:sz w:val="28"/>
          <w:szCs w:val="28"/>
        </w:rPr>
        <w:t>Help the coach organize the team when it is practicing.</w:t>
      </w:r>
    </w:p>
    <w:p w14:paraId="0000005E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05F" w14:textId="77777777" w:rsidR="00B5249C" w:rsidRPr="00CE1FEB" w:rsidRDefault="002051D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CE1FEB">
        <w:rPr>
          <w:sz w:val="28"/>
          <w:szCs w:val="28"/>
        </w:rPr>
        <w:t>Encourage teammates to try hard and not to be afraid to mess up.</w:t>
      </w:r>
    </w:p>
    <w:p w14:paraId="00000060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068" w14:textId="509E186F" w:rsidR="00B5249C" w:rsidRPr="00CE1FEB" w:rsidRDefault="002051DD" w:rsidP="00CE1FEB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CE1FEB">
        <w:rPr>
          <w:sz w:val="28"/>
          <w:szCs w:val="28"/>
        </w:rPr>
        <w:t>Be fair to all players in a team.</w:t>
      </w:r>
    </w:p>
    <w:p w14:paraId="00000069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06B" w14:textId="5F70CF84" w:rsidR="00B5249C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5D5E714" w14:textId="77777777" w:rsidR="00CE1FEB" w:rsidRPr="00CE1FEB" w:rsidRDefault="00CE1FEB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06C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06D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06E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06F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070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071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072" w14:textId="291634C6" w:rsidR="00B5249C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53F36B31" w14:textId="77777777" w:rsidR="00D84F4C" w:rsidRPr="00CE1FEB" w:rsidRDefault="00D84F4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073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074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075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076" w14:textId="77777777" w:rsidR="00B5249C" w:rsidRPr="00CE1FEB" w:rsidRDefault="002051DD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CE1FEB">
        <w:rPr>
          <w:sz w:val="28"/>
          <w:szCs w:val="28"/>
        </w:rPr>
        <w:t>CONTRACT:</w:t>
      </w:r>
    </w:p>
    <w:p w14:paraId="00000077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078" w14:textId="77777777" w:rsidR="00B5249C" w:rsidRPr="00CE1FEB" w:rsidRDefault="002051DD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CE1FEB">
        <w:rPr>
          <w:sz w:val="28"/>
          <w:szCs w:val="28"/>
        </w:rPr>
        <w:t>I will fulfill my role the best of my ability in each class.</w:t>
      </w:r>
    </w:p>
    <w:p w14:paraId="00000079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09A" w14:textId="26CA6E11" w:rsidR="00B5249C" w:rsidRPr="00CE1FEB" w:rsidRDefault="002051DD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proofErr w:type="spellStart"/>
      <w:r w:rsidRPr="00CE1FEB">
        <w:rPr>
          <w:sz w:val="28"/>
          <w:szCs w:val="28"/>
        </w:rPr>
        <w:t>Signature________________________________Date</w:t>
      </w:r>
      <w:proofErr w:type="spellEnd"/>
      <w:r w:rsidRPr="00CE1FEB">
        <w:rPr>
          <w:sz w:val="28"/>
          <w:szCs w:val="28"/>
        </w:rPr>
        <w:t>______________</w:t>
      </w:r>
    </w:p>
    <w:p w14:paraId="000000A9" w14:textId="77777777" w:rsidR="00B5249C" w:rsidRPr="00CE1FEB" w:rsidRDefault="002051DD">
      <w:pPr>
        <w:pBdr>
          <w:top w:val="nil"/>
          <w:left w:val="nil"/>
          <w:bottom w:val="nil"/>
          <w:right w:val="nil"/>
          <w:between w:val="nil"/>
        </w:pBdr>
        <w:rPr>
          <w:b/>
          <w:bCs/>
          <w:sz w:val="44"/>
          <w:szCs w:val="44"/>
          <w:u w:val="single"/>
        </w:rPr>
      </w:pPr>
      <w:r w:rsidRPr="00CE1FEB">
        <w:rPr>
          <w:b/>
          <w:bCs/>
          <w:sz w:val="44"/>
          <w:szCs w:val="44"/>
          <w:u w:val="single"/>
        </w:rPr>
        <w:lastRenderedPageBreak/>
        <w:t>THE SCOREKEEPER</w:t>
      </w:r>
    </w:p>
    <w:p w14:paraId="000000AA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0AC" w14:textId="0535FDD3" w:rsidR="00B5249C" w:rsidRPr="00CE1FEB" w:rsidRDefault="002051DD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CE1FEB">
        <w:rPr>
          <w:sz w:val="28"/>
          <w:szCs w:val="28"/>
        </w:rPr>
        <w:t>RESPONSIBILITIES:</w:t>
      </w:r>
    </w:p>
    <w:p w14:paraId="000000AD" w14:textId="77777777" w:rsidR="00B5249C" w:rsidRPr="00CE1FEB" w:rsidRDefault="002051D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CE1FEB">
        <w:rPr>
          <w:sz w:val="28"/>
          <w:szCs w:val="28"/>
        </w:rPr>
        <w:t xml:space="preserve">Keeps score of small-sized games and mark the scores to the team folder after class. </w:t>
      </w:r>
    </w:p>
    <w:p w14:paraId="000000AE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0AF" w14:textId="48BA6CB5" w:rsidR="00B5249C" w:rsidRPr="00CE1FEB" w:rsidRDefault="002051D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CE1FEB">
        <w:rPr>
          <w:sz w:val="28"/>
          <w:szCs w:val="28"/>
        </w:rPr>
        <w:t>Keeps track of daily points for their team (both positive and negative points can be awarded at any time by the commissioner).</w:t>
      </w:r>
    </w:p>
    <w:p w14:paraId="000000B0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2EA03F01" w14:textId="5808C21E" w:rsidR="00D84F4C" w:rsidRDefault="00D84F4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>
        <w:rPr>
          <w:sz w:val="28"/>
          <w:szCs w:val="28"/>
        </w:rPr>
        <w:t xml:space="preserve">Take a team selfie and post to </w:t>
      </w:r>
      <w:proofErr w:type="gramStart"/>
      <w:r>
        <w:rPr>
          <w:sz w:val="28"/>
          <w:szCs w:val="28"/>
        </w:rPr>
        <w:t>D2L</w:t>
      </w:r>
      <w:proofErr w:type="gramEnd"/>
    </w:p>
    <w:p w14:paraId="5BD09E18" w14:textId="77777777" w:rsidR="00D84F4C" w:rsidRDefault="00D84F4C" w:rsidP="00D84F4C">
      <w:pPr>
        <w:pStyle w:val="ListParagraph"/>
        <w:rPr>
          <w:sz w:val="28"/>
          <w:szCs w:val="28"/>
        </w:rPr>
      </w:pPr>
    </w:p>
    <w:p w14:paraId="630BEEAF" w14:textId="41E2A4CF" w:rsidR="00D84F4C" w:rsidRDefault="00D84F4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>
        <w:rPr>
          <w:sz w:val="28"/>
          <w:szCs w:val="28"/>
        </w:rPr>
        <w:t xml:space="preserve">Record your team chant and post to </w:t>
      </w:r>
      <w:proofErr w:type="gramStart"/>
      <w:r>
        <w:rPr>
          <w:sz w:val="28"/>
          <w:szCs w:val="28"/>
        </w:rPr>
        <w:t>D2L</w:t>
      </w:r>
      <w:proofErr w:type="gramEnd"/>
    </w:p>
    <w:p w14:paraId="549DE72C" w14:textId="77777777" w:rsidR="00D84F4C" w:rsidRDefault="00D84F4C" w:rsidP="00D84F4C">
      <w:pPr>
        <w:pStyle w:val="ListParagraph"/>
        <w:rPr>
          <w:sz w:val="28"/>
          <w:szCs w:val="28"/>
        </w:rPr>
      </w:pPr>
    </w:p>
    <w:p w14:paraId="000000B1" w14:textId="42D98A6D" w:rsidR="00B5249C" w:rsidRPr="00CE1FEB" w:rsidRDefault="002051D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CE1FEB">
        <w:rPr>
          <w:sz w:val="28"/>
          <w:szCs w:val="28"/>
        </w:rPr>
        <w:t>Encourage teammates to try hard and not to be afraid to mess up.</w:t>
      </w:r>
    </w:p>
    <w:p w14:paraId="000000B2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0B3" w14:textId="77777777" w:rsidR="00B5249C" w:rsidRPr="00CE1FEB" w:rsidRDefault="002051D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CE1FEB">
        <w:rPr>
          <w:sz w:val="28"/>
          <w:szCs w:val="28"/>
        </w:rPr>
        <w:t>Be fair to all players in a team.</w:t>
      </w:r>
    </w:p>
    <w:p w14:paraId="000000B4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0C0" w14:textId="0C86AD5D" w:rsidR="00B5249C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0C3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0C4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0C5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0C6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0C7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0C8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0C9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0CA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0CB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0CC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0CD" w14:textId="77777777" w:rsidR="00B5249C" w:rsidRPr="00CE1FEB" w:rsidRDefault="002051DD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CE1FEB">
        <w:rPr>
          <w:sz w:val="28"/>
          <w:szCs w:val="28"/>
        </w:rPr>
        <w:t>CONTRACT:</w:t>
      </w:r>
    </w:p>
    <w:p w14:paraId="000000CE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0CF" w14:textId="77777777" w:rsidR="00B5249C" w:rsidRPr="00CE1FEB" w:rsidRDefault="002051DD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CE1FEB">
        <w:rPr>
          <w:sz w:val="28"/>
          <w:szCs w:val="28"/>
        </w:rPr>
        <w:t>I will fulfill my role the best of my ability in each class.</w:t>
      </w:r>
    </w:p>
    <w:p w14:paraId="000000D0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0D1" w14:textId="77777777" w:rsidR="00B5249C" w:rsidRPr="00CE1FEB" w:rsidRDefault="002051DD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proofErr w:type="spellStart"/>
      <w:r w:rsidRPr="00CE1FEB">
        <w:rPr>
          <w:sz w:val="28"/>
          <w:szCs w:val="28"/>
        </w:rPr>
        <w:t>Signature________________________________Date</w:t>
      </w:r>
      <w:proofErr w:type="spellEnd"/>
      <w:r w:rsidRPr="00CE1FEB">
        <w:rPr>
          <w:sz w:val="28"/>
          <w:szCs w:val="28"/>
        </w:rPr>
        <w:t>______________</w:t>
      </w:r>
    </w:p>
    <w:p w14:paraId="000000D2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150" w14:textId="77777777" w:rsidR="00B5249C" w:rsidRPr="00B20F58" w:rsidRDefault="002051DD">
      <w:pPr>
        <w:pBdr>
          <w:top w:val="nil"/>
          <w:left w:val="nil"/>
          <w:bottom w:val="nil"/>
          <w:right w:val="nil"/>
          <w:between w:val="nil"/>
        </w:pBdr>
        <w:rPr>
          <w:b/>
          <w:bCs/>
          <w:sz w:val="44"/>
          <w:szCs w:val="44"/>
          <w:u w:val="single"/>
        </w:rPr>
      </w:pPr>
      <w:r w:rsidRPr="00B20F58">
        <w:rPr>
          <w:b/>
          <w:bCs/>
          <w:sz w:val="44"/>
          <w:szCs w:val="44"/>
          <w:u w:val="single"/>
        </w:rPr>
        <w:t>THE REFEREE</w:t>
      </w:r>
    </w:p>
    <w:p w14:paraId="00000151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152" w14:textId="77777777" w:rsidR="00B5249C" w:rsidRPr="00CE1FEB" w:rsidRDefault="002051DD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CE1FEB">
        <w:rPr>
          <w:sz w:val="28"/>
          <w:szCs w:val="28"/>
        </w:rPr>
        <w:t>RESPONSIBILITIES:</w:t>
      </w:r>
    </w:p>
    <w:p w14:paraId="00000153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154" w14:textId="77777777" w:rsidR="00B5249C" w:rsidRPr="00CE1FEB" w:rsidRDefault="002051DD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CE1FEB">
        <w:rPr>
          <w:sz w:val="28"/>
          <w:szCs w:val="28"/>
        </w:rPr>
        <w:t xml:space="preserve">Referees and plays during the </w:t>
      </w:r>
      <w:proofErr w:type="gramStart"/>
      <w:r w:rsidRPr="00CE1FEB">
        <w:rPr>
          <w:sz w:val="28"/>
          <w:szCs w:val="28"/>
        </w:rPr>
        <w:t>small sided</w:t>
      </w:r>
      <w:proofErr w:type="gramEnd"/>
      <w:r w:rsidRPr="00CE1FEB">
        <w:rPr>
          <w:sz w:val="28"/>
          <w:szCs w:val="28"/>
        </w:rPr>
        <w:t xml:space="preserve"> games.</w:t>
      </w:r>
    </w:p>
    <w:p w14:paraId="00000155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156" w14:textId="467126F8" w:rsidR="00B5249C" w:rsidRPr="00CE1FEB" w:rsidRDefault="002051DD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CE1FEB">
        <w:rPr>
          <w:sz w:val="28"/>
          <w:szCs w:val="28"/>
        </w:rPr>
        <w:t>Referees and plays during world cup games</w:t>
      </w:r>
      <w:r w:rsidR="00B20F58">
        <w:rPr>
          <w:sz w:val="28"/>
          <w:szCs w:val="28"/>
        </w:rPr>
        <w:t>.</w:t>
      </w:r>
    </w:p>
    <w:p w14:paraId="00000157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158" w14:textId="08DCEABA" w:rsidR="00B5249C" w:rsidRDefault="002051DD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CE1FEB">
        <w:rPr>
          <w:sz w:val="28"/>
          <w:szCs w:val="28"/>
        </w:rPr>
        <w:t>May be called upon to referee during the World Cup Elimination rounds.</w:t>
      </w:r>
    </w:p>
    <w:p w14:paraId="24FBA634" w14:textId="77777777" w:rsidR="00B20F58" w:rsidRDefault="00B20F58" w:rsidP="00B20F58">
      <w:pPr>
        <w:pStyle w:val="ListParagraph"/>
        <w:rPr>
          <w:sz w:val="28"/>
          <w:szCs w:val="28"/>
        </w:rPr>
      </w:pPr>
    </w:p>
    <w:p w14:paraId="1E25A36F" w14:textId="686070C4" w:rsidR="00B20F58" w:rsidRPr="00CE1FEB" w:rsidRDefault="00B20F58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>
        <w:rPr>
          <w:sz w:val="28"/>
          <w:szCs w:val="28"/>
        </w:rPr>
        <w:t xml:space="preserve">When the duty team in charge of recruiting team members to help you officiate. </w:t>
      </w:r>
    </w:p>
    <w:p w14:paraId="00000159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15A" w14:textId="77777777" w:rsidR="00B5249C" w:rsidRPr="00CE1FEB" w:rsidRDefault="002051DD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CE1FEB">
        <w:rPr>
          <w:sz w:val="28"/>
          <w:szCs w:val="28"/>
        </w:rPr>
        <w:t xml:space="preserve">Makes sure teams are on task and following the </w:t>
      </w:r>
      <w:proofErr w:type="gramStart"/>
      <w:r w:rsidRPr="00CE1FEB">
        <w:rPr>
          <w:sz w:val="28"/>
          <w:szCs w:val="28"/>
        </w:rPr>
        <w:t>rules</w:t>
      </w:r>
      <w:proofErr w:type="gramEnd"/>
    </w:p>
    <w:p w14:paraId="0000015B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15C" w14:textId="77777777" w:rsidR="00B5249C" w:rsidRPr="00CE1FEB" w:rsidRDefault="002051D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CE1FEB">
        <w:rPr>
          <w:sz w:val="28"/>
          <w:szCs w:val="28"/>
        </w:rPr>
        <w:t>Encourage teammates to try hard and not to be afraid to mess up.</w:t>
      </w:r>
    </w:p>
    <w:p w14:paraId="0000015D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15E" w14:textId="77777777" w:rsidR="00B5249C" w:rsidRPr="00CE1FEB" w:rsidRDefault="002051D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CE1FEB">
        <w:rPr>
          <w:sz w:val="28"/>
          <w:szCs w:val="28"/>
        </w:rPr>
        <w:t>Be fair to all players in a team.</w:t>
      </w:r>
    </w:p>
    <w:p w14:paraId="0000015F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160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16C" w14:textId="7DF0D6F3" w:rsidR="00B5249C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170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171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172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173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174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175" w14:textId="77777777" w:rsidR="00B5249C" w:rsidRPr="00CE1FEB" w:rsidRDefault="002051DD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CE1FEB">
        <w:rPr>
          <w:sz w:val="28"/>
          <w:szCs w:val="28"/>
        </w:rPr>
        <w:t>CONTRACT:</w:t>
      </w:r>
    </w:p>
    <w:p w14:paraId="00000176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0000177" w14:textId="77777777" w:rsidR="00B5249C" w:rsidRPr="00CE1FEB" w:rsidRDefault="002051DD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 w:rsidRPr="00CE1FEB">
        <w:rPr>
          <w:sz w:val="28"/>
          <w:szCs w:val="28"/>
        </w:rPr>
        <w:t>I will fulfill my role the best of my ability in each class.</w:t>
      </w:r>
    </w:p>
    <w:p w14:paraId="00000178" w14:textId="77777777" w:rsidR="00B5249C" w:rsidRPr="00CE1FEB" w:rsidRDefault="00B5249C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27E85E7F" w14:textId="2BA58B47" w:rsidR="00CE1FEB" w:rsidRPr="00CE1FEB" w:rsidRDefault="002051DD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proofErr w:type="spellStart"/>
      <w:r w:rsidRPr="00CE1FEB">
        <w:rPr>
          <w:sz w:val="28"/>
          <w:szCs w:val="28"/>
        </w:rPr>
        <w:t>Signature________________________________Date</w:t>
      </w:r>
      <w:proofErr w:type="spellEnd"/>
      <w:r w:rsidRPr="00CE1FEB">
        <w:rPr>
          <w:sz w:val="28"/>
          <w:szCs w:val="28"/>
        </w:rPr>
        <w:t>______________</w:t>
      </w:r>
    </w:p>
    <w:sectPr w:rsidR="00CE1FEB" w:rsidRPr="00CE1FEB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255564" w14:textId="77777777" w:rsidR="00E9066C" w:rsidRDefault="00E9066C" w:rsidP="00CE1FEB">
      <w:pPr>
        <w:spacing w:line="240" w:lineRule="auto"/>
      </w:pPr>
      <w:r>
        <w:separator/>
      </w:r>
    </w:p>
  </w:endnote>
  <w:endnote w:type="continuationSeparator" w:id="0">
    <w:p w14:paraId="7D581A8A" w14:textId="77777777" w:rsidR="00E9066C" w:rsidRDefault="00E9066C" w:rsidP="00CE1FE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B18AEF" w14:textId="77777777" w:rsidR="00E9066C" w:rsidRDefault="00E9066C" w:rsidP="00CE1FEB">
      <w:pPr>
        <w:spacing w:line="240" w:lineRule="auto"/>
      </w:pPr>
      <w:r>
        <w:separator/>
      </w:r>
    </w:p>
  </w:footnote>
  <w:footnote w:type="continuationSeparator" w:id="0">
    <w:p w14:paraId="75D43270" w14:textId="77777777" w:rsidR="00E9066C" w:rsidRDefault="00E9066C" w:rsidP="00CE1FE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A9D5010"/>
    <w:multiLevelType w:val="multilevel"/>
    <w:tmpl w:val="6D32A0A0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40DC78B9"/>
    <w:multiLevelType w:val="multilevel"/>
    <w:tmpl w:val="4C746CB4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49020E27"/>
    <w:multiLevelType w:val="hybridMultilevel"/>
    <w:tmpl w:val="4D1EF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636E2B"/>
    <w:multiLevelType w:val="multilevel"/>
    <w:tmpl w:val="85C6987E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5A14678D"/>
    <w:multiLevelType w:val="multilevel"/>
    <w:tmpl w:val="9D904258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64183DAB"/>
    <w:multiLevelType w:val="multilevel"/>
    <w:tmpl w:val="ED8CA946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3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0NTQxN7IwNzEyMjVW0lEKTi0uzszPAykwrgUApJTQqiwAAAA="/>
  </w:docVars>
  <w:rsids>
    <w:rsidRoot w:val="00B5249C"/>
    <w:rsid w:val="002051DD"/>
    <w:rsid w:val="00245045"/>
    <w:rsid w:val="00AB6BC1"/>
    <w:rsid w:val="00B20F58"/>
    <w:rsid w:val="00B5249C"/>
    <w:rsid w:val="00CE1FEB"/>
    <w:rsid w:val="00D84F4C"/>
    <w:rsid w:val="00E858B3"/>
    <w:rsid w:val="00E906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6E09C8"/>
  <w15:docId w15:val="{5BA8F61C-69AC-498A-9CB5-AD27AD8A0C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CE1FE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1FEB"/>
  </w:style>
  <w:style w:type="paragraph" w:styleId="Footer">
    <w:name w:val="footer"/>
    <w:basedOn w:val="Normal"/>
    <w:link w:val="FooterChar"/>
    <w:uiPriority w:val="99"/>
    <w:unhideWhenUsed/>
    <w:rsid w:val="00CE1FE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1FEB"/>
  </w:style>
  <w:style w:type="paragraph" w:styleId="ListParagraph">
    <w:name w:val="List Paragraph"/>
    <w:basedOn w:val="Normal"/>
    <w:uiPriority w:val="34"/>
    <w:qFormat/>
    <w:rsid w:val="00CE1FE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5</Pages>
  <Words>440</Words>
  <Characters>2377</Characters>
  <Application>Microsoft Office Word</Application>
  <DocSecurity>0</DocSecurity>
  <Lines>4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achAdamsPe</dc:creator>
  <cp:lastModifiedBy>Alex  Adams</cp:lastModifiedBy>
  <cp:revision>4</cp:revision>
  <dcterms:created xsi:type="dcterms:W3CDTF">2021-03-25T18:46:00Z</dcterms:created>
  <dcterms:modified xsi:type="dcterms:W3CDTF">2021-03-29T19:41:00Z</dcterms:modified>
</cp:coreProperties>
</file>